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0863" w14:textId="5481F742" w:rsidR="00E17B33" w:rsidRDefault="003E0F69">
      <w:pPr>
        <w:spacing w:after="0" w:line="240" w:lineRule="auto"/>
        <w:jc w:val="both"/>
        <w:rPr>
          <w:b/>
          <w:bCs/>
        </w:rPr>
      </w:pPr>
      <w:r w:rsidRPr="003E0F69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Steam Engine - How Does It Work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Garo variklis – kaip jis veikia?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) (lietuviškų subtitrų išklotinė)</w:t>
      </w:r>
    </w:p>
    <w:p w14:paraId="1A377497" w14:textId="77777777" w:rsidR="00E17B33" w:rsidRPr="003E0F69" w:rsidRDefault="00E17B33">
      <w:pPr>
        <w:spacing w:after="0" w:line="240" w:lineRule="auto"/>
        <w:jc w:val="both"/>
      </w:pPr>
    </w:p>
    <w:p w14:paraId="56E4478F" w14:textId="00E34079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er visą žmonijos egzistavi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varbiausias augimo katalizatorius buvo mūs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ebėjimas semtis energijos iš savo pasaul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Ugnies sutramdymas pagimdė šiuolaikinį žmogų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ėjo jėga leido ankstyviesiems tyrinėtoja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keliauti po pasaulį, tačiau šiandien me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yrinėsime istoriją ir mokslą, slypintį už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ieno didžiausių humanitarinių mokslų išradimų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aro mašinos.</w:t>
      </w:r>
    </w:p>
    <w:p w14:paraId="41401923" w14:textId="77777777" w:rsid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571C8AC" w14:textId="4EC17BD5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aro variklio evoliucija visišk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akeitė mūsų visuomenę.  Tai atvėrė nauj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kelius prekybai ir sukėlė masinę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kaimo gyventojų migraciją į naujai išsivysčiusius pramonini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miest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man labiausiai žavėj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amokos, kurias jos evoliucija mums išmokė apie moksl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r inžineriją.  Tai vienas pirmųj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raktiškų garo variklių ir buvo naudoja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iurbti vandenį. Variklis buvo neįtikėtinai neefektyv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Ši mašina nesiruošė pradėti jokios pramon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revoliucijos, tačiau ji rado nišą anglies kasyboj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kur jos kuras buvo pigus ir lengvai prieinamas.</w:t>
      </w:r>
    </w:p>
    <w:p w14:paraId="692C3C2F" w14:textId="77777777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DD8558E" w14:textId="6F345E1D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Norėdami išsiaiškinti, kodėl šis variklis buvo toks neefektyv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irmiausia pakalbėkime apie tai, kaip jis veiki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ariklis paima anglyje sukauptą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r paverčia ją šiluma.  Tada ši šilu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naudojama garui formuoti, kuris išsiplečia į stūmokli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cilindrą. Slėgio padidėji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r stūmoklio kilimas prieš atmosfer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lėgį. Šio smūgio metu nevyksta joks mechaninis darbas, nes ši grandinė gali perduoti tik</w:t>
      </w:r>
    </w:p>
    <w:p w14:paraId="1540F560" w14:textId="7F00346D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įtempimo jėg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alios eiga atsiranda, k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į cilindrą purškiamas šaltas vandu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i sumažin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emperatūrą, todėl sumažėja slėg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Atmosferos slėgis dabar stumia stūmokl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atgal.</w:t>
      </w:r>
    </w:p>
    <w:p w14:paraId="7B31A5DE" w14:textId="77777777" w:rsid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6354EF8" w14:textId="53EC3017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Norime kiekybiškai įvertinti, kiek darb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atliekama per vieną šio variklio ciklą.  Norėdam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i padaryti, mes nubraižome slėgį ir tūr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tūmoklio cilindro viduje vienam ciklui taip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iduje esantis plotas yra atliktas darbas, tačiau 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yra idealizuota PV diagrama.  Praktišk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šeikvojama daug daugiau energij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Čia prarandame didelę dalį, nes gara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neleidžiama išsiplėsti iki vis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ūr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Daug energijos praranda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r aplinkai. Tai aiškiai matoma naudojant termin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aizd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oveikis dar labiau pablogėja aušinant vis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cilindrą šaltu vandeni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neatidėliotin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atobulinimas yra sukurti atskirą kondensator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Čia garai gali būti aušinami neaušin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iso cilindro.</w:t>
      </w:r>
    </w:p>
    <w:p w14:paraId="0EC1901A" w14:textId="77777777" w:rsid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98ABE2" w14:textId="3428297C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Yra daug daugiau neefektyvumo, dėl kuri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umažėja bendras atliktas darbas. Daugelis j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yra neišvengiami, tačiau situaciją galime pagerin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atnaujinę stūmoklio cilindr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amybos technologijos, reikaling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iksliems ir tvirtiems stūmokliniams cilindrams gamint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nebuvo prieinamos ankstyvosiomis gar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ariklio dienomis.  Tai pasikeitė, kai Johnas Wilkinsonas išrad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šią mašiną.  Ši gręžimo mašina leid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iksliai apdirbti arba ištisinius geležies cilindr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i sumažino garų nuotėkį ir padarė stūmokli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cilindrą tvirtesnį, taip leisdamas pakilti maksimaliam slėgiui.</w:t>
      </w:r>
    </w:p>
    <w:p w14:paraId="5806A4E3" w14:textId="77777777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D637AAF" w14:textId="77777777" w:rsid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Mes pradedame matyti garo variklį, galint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ukelti pramonės revoliuciją, tač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šis slenkamasis judesys nėra labai nauding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daugeliui programų.  Ypač su š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lanksčia juos jungiančia grandine.  Mums rei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ukimosi judesio, kuriam reikia lab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kirtingos sąrank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Norėdami paversti šį linijinį judesį sukamuoj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judesiu, mums reikia alkūninio veleno ir jungiamoj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trypo. Šį stūmoklio cilindrą apvertėme 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šono, todėl atmosferos slėgis nebegal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riversti stūmoklio atgal žemyn, todė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rįžtant eigą reikia naudoti gar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m reikia valdymo vožtuvo, kuris valdytų, kad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garai patenka į kiekvieną cilindro pusę ir iš jo išeina. </w:t>
      </w:r>
    </w:p>
    <w:p w14:paraId="7F47A56F" w14:textId="77777777" w:rsid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5572AF9" w14:textId="308A4324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ožtuvas valdomas kumšteli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aro variklis dabar veikia abiem variklio takta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agerindamas jo efektyvumą ir galią, tač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u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okie stūmokliniai varikliai nesukuria pastova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sukimo moment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Vieno ciklo metu jie pulsuoja greičiu ir sukimo momentu, kaip š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Tai gali sukelti vibraciją ir trūkčiojantį judėjimą. Tai galime sumažinti naudodami smagrat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Kuris su inercija kaupia sukimosi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r išlygina sukimo moment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š esmės tai mechaninė baterija.</w:t>
      </w:r>
    </w:p>
    <w:p w14:paraId="1C18621C" w14:textId="77777777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9EB2081" w14:textId="5D6A6896" w:rsidR="003E0F69" w:rsidRPr="003E0F69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Davidas Robertas tai puikiai demonstruoja su savo sukurtu V8 solenoidiniu varikli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Čia matote, kad variklis toliau suksis be papildomos galios, tačiau variklis sustoja neprijungęs smagrač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Garo variklių kūrimas m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daug išmokė apie šiluminį ir mechaninį efektyvu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ir galite manyti, kad garo varikli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paseno, tačiau beveik visose mūsų didelės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inėse vis dar naudojama garo technologija</w:t>
      </w:r>
    </w:p>
    <w:p w14:paraId="6D45E755" w14:textId="10FF6AB5" w:rsidR="00E17B33" w:rsidRPr="00DF4A90" w:rsidRDefault="003E0F69" w:rsidP="003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šilumos energijai paversti, nesvarbu, ar tai būtų iš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anglies, branduolinės ar  saulės, mechaninei energij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Ši technologija tiesiog išsivystė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3E0F69">
        <w:rPr>
          <w:rFonts w:ascii="Times New Roman" w:eastAsia="Times New Roman" w:hAnsi="Times New Roman" w:cs="Times New Roman"/>
          <w:sz w:val="24"/>
          <w:szCs w:val="24"/>
          <w:lang w:eastAsia="zh-CN"/>
        </w:rPr>
        <w:t>dar efektyvesnę formą su garo turbinomis.</w:t>
      </w:r>
    </w:p>
    <w:sectPr w:rsidR="00E17B33" w:rsidRPr="00DF4A90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17B33"/>
    <w:rsid w:val="000A2AED"/>
    <w:rsid w:val="00171BB2"/>
    <w:rsid w:val="003E0F69"/>
    <w:rsid w:val="00447194"/>
    <w:rsid w:val="00B02417"/>
    <w:rsid w:val="00D065AA"/>
    <w:rsid w:val="00DF4A90"/>
    <w:rsid w:val="00E1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13AB5A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9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59</Words>
  <Characters>1631</Characters>
  <Application>Microsoft Office Word</Application>
  <DocSecurity>0</DocSecurity>
  <Lines>13</Lines>
  <Paragraphs>8</Paragraphs>
  <ScaleCrop>false</ScaleCrop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7</cp:revision>
  <dcterms:created xsi:type="dcterms:W3CDTF">2023-10-01T22:03:00Z</dcterms:created>
  <dcterms:modified xsi:type="dcterms:W3CDTF">2025-02-24T09:2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